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77777777" w:rsidR="00FD54D1" w:rsidRPr="001A20A2" w:rsidRDefault="00FD54D1" w:rsidP="00FD54D1">
      <w:pPr>
        <w:pStyle w:val="PlainText"/>
        <w:rPr>
          <w:lang w:val="en-US"/>
        </w:rPr>
      </w:pPr>
      <w:r w:rsidRPr="001A20A2">
        <w:rPr>
          <w:lang w:val="en-US"/>
        </w:rPr>
        <w:t xml:space="preserve">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1FDA00B5" w14:textId="77777777" w:rsidR="00FD54D1" w:rsidRPr="001A20A2" w:rsidRDefault="00FD54D1" w:rsidP="00FD54D1">
      <w:pPr>
        <w:pStyle w:val="PlainText"/>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77777777" w:rsidR="00FD54D1" w:rsidRPr="001A20A2"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415E42B6" w14:textId="77777777" w:rsidR="00FD54D1" w:rsidRPr="001A20A2" w:rsidRDefault="00FD54D1" w:rsidP="00FD54D1">
      <w:pPr>
        <w:pStyle w:val="PlainText"/>
        <w:rPr>
          <w:lang w:val="en-US"/>
        </w:rPr>
      </w:pPr>
    </w:p>
    <w:p w14:paraId="58321529" w14:textId="77777777" w:rsidR="00FD54D1" w:rsidRPr="001A20A2"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462A5F5" w14:textId="77777777" w:rsidR="00FD54D1" w:rsidRPr="001A20A2" w:rsidRDefault="00FD54D1" w:rsidP="00FD54D1">
      <w:pPr>
        <w:pStyle w:val="PlainText"/>
        <w:rPr>
          <w:lang w:val="en-US"/>
        </w:rPr>
      </w:pPr>
    </w:p>
    <w:p w14:paraId="2785563D" w14:textId="77777777" w:rsidR="00FD54D1" w:rsidRPr="001A20A2"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45675C72" w14:textId="77777777" w:rsidR="00FD54D1" w:rsidRPr="001A20A2" w:rsidRDefault="00FD54D1" w:rsidP="00FD54D1">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57781ECD" w14:textId="77777777" w:rsidR="00FD54D1" w:rsidRPr="001A20A2" w:rsidRDefault="00FD54D1" w:rsidP="00FD54D1">
      <w:pPr>
        <w:pStyle w:val="PlainText"/>
        <w:rPr>
          <w:lang w:val="en-US"/>
        </w:rPr>
      </w:pPr>
      <w:r w:rsidRPr="001A20A2">
        <w:rPr>
          <w:lang w:val="en-US"/>
        </w:rPr>
        <w:t>Very nicely written.</w:t>
      </w:r>
    </w:p>
    <w:p w14:paraId="36428859" w14:textId="77777777" w:rsidR="00FD54D1" w:rsidRPr="001A20A2" w:rsidRDefault="00FD54D1" w:rsidP="00FD54D1">
      <w:pPr>
        <w:pStyle w:val="PlainText"/>
        <w:rPr>
          <w:lang w:val="en-US"/>
        </w:rPr>
      </w:pPr>
    </w:p>
    <w:p w14:paraId="31758B0F" w14:textId="77777777" w:rsidR="00FD54D1" w:rsidRPr="001A20A2" w:rsidRDefault="00FD54D1" w:rsidP="00FD54D1">
      <w:pPr>
        <w:pStyle w:val="PlainText"/>
        <w:rPr>
          <w:lang w:val="en-US"/>
        </w:rPr>
      </w:pPr>
      <w:r w:rsidRPr="001A20A2">
        <w:rPr>
          <w:lang w:val="en-US"/>
        </w:rPr>
        <w:t xml:space="preserve">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w:t>
      </w:r>
      <w:r w:rsidRPr="001A20A2">
        <w:rPr>
          <w:lang w:val="en-US"/>
        </w:rPr>
        <w:lastRenderedPageBreak/>
        <w:t>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0564984B" w14:textId="77777777" w:rsidR="00FD54D1" w:rsidRPr="001A20A2" w:rsidRDefault="00FD54D1" w:rsidP="00FD54D1">
      <w:pPr>
        <w:pStyle w:val="PlainText"/>
        <w:rPr>
          <w:lang w:val="en-US"/>
        </w:rPr>
      </w:pPr>
    </w:p>
    <w:p w14:paraId="7F33208D" w14:textId="77777777" w:rsidR="00FD54D1" w:rsidRPr="001A20A2"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6774C0F9" w14:textId="77777777" w:rsidR="00FD54D1" w:rsidRPr="001A20A2" w:rsidRDefault="00FD54D1" w:rsidP="00FD54D1">
      <w:pPr>
        <w:pStyle w:val="PlainText"/>
        <w:rPr>
          <w:lang w:val="en-US"/>
        </w:rPr>
      </w:pPr>
    </w:p>
    <w:p w14:paraId="051C0520" w14:textId="77777777" w:rsidR="00FD54D1" w:rsidRPr="001A20A2"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082057AE" w14:textId="77777777" w:rsidR="00FD54D1" w:rsidRPr="001A20A2"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p>
    <w:p w14:paraId="5BD058FE" w14:textId="77777777" w:rsidR="00FD54D1" w:rsidRPr="001A20A2" w:rsidRDefault="00FD54D1" w:rsidP="00FD54D1">
      <w:pPr>
        <w:pStyle w:val="PlainText"/>
        <w:rPr>
          <w:lang w:val="en-US"/>
        </w:rPr>
      </w:pPr>
    </w:p>
    <w:p w14:paraId="62F2FD9C" w14:textId="77777777" w:rsidR="00FD54D1" w:rsidRPr="001A20A2" w:rsidRDefault="00FD54D1" w:rsidP="00FD54D1">
      <w:pPr>
        <w:pStyle w:val="PlainText"/>
        <w:rPr>
          <w:lang w:val="en-US"/>
        </w:rPr>
      </w:pP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EF834BF" w14:textId="77777777" w:rsidR="00FD54D1" w:rsidRPr="001A20A2" w:rsidRDefault="00FD54D1" w:rsidP="00FD54D1">
      <w:pPr>
        <w:pStyle w:val="PlainText"/>
        <w:rPr>
          <w:lang w:val="en-US"/>
        </w:rPr>
      </w:pPr>
    </w:p>
    <w:p w14:paraId="330C4C85" w14:textId="77777777" w:rsidR="00FD54D1" w:rsidRPr="001A20A2"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77777777" w:rsidR="00FD54D1" w:rsidRPr="001A20A2" w:rsidRDefault="00FD54D1" w:rsidP="00FD54D1">
      <w:pPr>
        <w:pStyle w:val="PlainText"/>
        <w:rPr>
          <w:lang w:val="en-US"/>
        </w:rPr>
      </w:pPr>
    </w:p>
    <w:p w14:paraId="2C4D53CC" w14:textId="77777777" w:rsidR="00FD54D1" w:rsidRPr="001A20A2" w:rsidRDefault="00FD54D1" w:rsidP="00FD54D1">
      <w:pPr>
        <w:pStyle w:val="PlainText"/>
        <w:rPr>
          <w:lang w:val="en-US"/>
        </w:rPr>
      </w:pPr>
      <w:r w:rsidRPr="001A20A2">
        <w:rPr>
          <w:lang w:val="en-US"/>
        </w:rPr>
        <w:t>Section 2.1 Talks about the issues with model-based simulation of complete data – a fair critique. However, it is worth mentioning that this is also a problem with model-based simulation of missing data, addressed in section 2.2.</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lastRenderedPageBreak/>
        <w:t>2. While the average model SEs can be compared across methods, these cannot be compared with the empirical standard errors, which is an important way to evaluate their bias.</w:t>
      </w:r>
    </w:p>
    <w:p w14:paraId="6C52C60C" w14:textId="77777777" w:rsidR="00FD54D1" w:rsidRPr="001A20A2"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E84AECC" w14:textId="77777777" w:rsidR="00FD54D1" w:rsidRPr="001A20A2" w:rsidRDefault="00FD54D1" w:rsidP="00FD54D1">
      <w:pPr>
        <w:pStyle w:val="PlainText"/>
        <w:rPr>
          <w:lang w:val="en-US"/>
        </w:rPr>
      </w:pPr>
    </w:p>
    <w:p w14:paraId="0332AC71" w14:textId="77777777" w:rsidR="00FD54D1" w:rsidRPr="001A20A2"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4A0E26D8" w14:textId="77777777" w:rsidR="00FD54D1" w:rsidRPr="001A20A2" w:rsidRDefault="00FD54D1" w:rsidP="00FD54D1">
      <w:pPr>
        <w:pStyle w:val="PlainText"/>
        <w:rPr>
          <w:lang w:val="en-US"/>
        </w:rPr>
      </w:pPr>
    </w:p>
    <w:p w14:paraId="1BF5045D" w14:textId="77777777" w:rsidR="00FD54D1" w:rsidRPr="001A20A2"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77777777" w:rsidR="00FD54D1" w:rsidRPr="001A20A2"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9728E3A" w14:textId="77777777" w:rsidR="00FD54D1" w:rsidRPr="001A20A2" w:rsidRDefault="00FD54D1" w:rsidP="00FD54D1">
      <w:pPr>
        <w:pStyle w:val="PlainText"/>
        <w:rPr>
          <w:lang w:val="en-US"/>
        </w:rPr>
      </w:pPr>
    </w:p>
    <w:p w14:paraId="0AC6F24F" w14:textId="77777777" w:rsidR="00FD54D1" w:rsidRPr="001A20A2"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0D4A6CC3" w14:textId="77777777" w:rsidR="00FD54D1" w:rsidRPr="001A20A2" w:rsidRDefault="00FD54D1" w:rsidP="00FD54D1">
      <w:pPr>
        <w:pStyle w:val="PlainText"/>
        <w:rPr>
          <w:lang w:val="en-US"/>
        </w:rPr>
      </w:pPr>
    </w:p>
    <w:p w14:paraId="7B3B20D2" w14:textId="77777777" w:rsidR="00FD54D1" w:rsidRPr="001A20A2" w:rsidRDefault="00FD54D1" w:rsidP="00FD54D1">
      <w:pPr>
        <w:pStyle w:val="PlainText"/>
        <w:rPr>
          <w:lang w:val="en-US"/>
        </w:rPr>
      </w:pPr>
      <w:r w:rsidRPr="001A20A2">
        <w:rPr>
          <w:lang w:val="en-US"/>
        </w:rPr>
        <w:t>Section 2.2: ‘MCAR is a necessary simulation condition’. Again, this is controversial. Consider a simulation study that evaluates imputation methods adapted for MNAR, e.g.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26670A08" w14:textId="77777777" w:rsidR="00FD54D1" w:rsidRPr="001A20A2" w:rsidRDefault="00FD54D1" w:rsidP="00FD54D1">
      <w:pPr>
        <w:pStyle w:val="PlainText"/>
        <w:rPr>
          <w:lang w:val="en-US"/>
        </w:rPr>
      </w:pPr>
    </w:p>
    <w:p w14:paraId="59F8A48E" w14:textId="77777777" w:rsidR="00FD54D1" w:rsidRPr="001A20A2"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32CDB8A6" w14:textId="77777777" w:rsidR="00FD54D1" w:rsidRPr="001A20A2" w:rsidRDefault="00FD54D1" w:rsidP="00FD54D1">
      <w:pPr>
        <w:pStyle w:val="PlainText"/>
        <w:rPr>
          <w:lang w:val="en-US"/>
        </w:rPr>
      </w:pPr>
    </w:p>
    <w:p w14:paraId="193182B6" w14:textId="77777777" w:rsidR="00FD54D1" w:rsidRPr="001A20A2"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77777777" w:rsidR="00FD54D1" w:rsidRPr="001A20A2" w:rsidRDefault="00FD54D1" w:rsidP="00FD54D1">
      <w:pPr>
        <w:pStyle w:val="PlainText"/>
        <w:rPr>
          <w:lang w:val="en-US"/>
        </w:rPr>
      </w:pPr>
    </w:p>
    <w:p w14:paraId="1D4C33E5" w14:textId="77777777" w:rsidR="00FD54D1" w:rsidRPr="001A20A2"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77777777" w:rsidR="00FD54D1" w:rsidRPr="001A20A2" w:rsidRDefault="00FD54D1" w:rsidP="00FD54D1">
      <w:pPr>
        <w:pStyle w:val="PlainText"/>
        <w:rPr>
          <w:lang w:val="en-US"/>
        </w:rPr>
      </w:pPr>
    </w:p>
    <w:p w14:paraId="2F911ECF" w14:textId="77777777" w:rsidR="00FD54D1" w:rsidRPr="001A20A2" w:rsidRDefault="00FD54D1" w:rsidP="00FD54D1">
      <w:pPr>
        <w:pStyle w:val="PlainText"/>
        <w:rPr>
          <w:lang w:val="en-US"/>
        </w:rPr>
      </w:pPr>
      <w:r w:rsidRPr="001A20A2">
        <w:rPr>
          <w:lang w:val="en-US"/>
        </w:rPr>
        <w:t>One thing that surprised me was the description of ‘induced missingness’ as distinct from the data-generating mechanism. I really like that there is focus on it but induced missingness is a part of the data-generating mechanism.</w:t>
      </w:r>
    </w:p>
    <w:p w14:paraId="6D57BBBF" w14:textId="77777777" w:rsidR="00FD54D1" w:rsidRPr="001A20A2" w:rsidRDefault="00FD54D1" w:rsidP="00FD54D1">
      <w:pPr>
        <w:pStyle w:val="PlainText"/>
        <w:rPr>
          <w:lang w:val="en-US"/>
        </w:rPr>
      </w:pPr>
    </w:p>
    <w:p w14:paraId="59CA7257" w14:textId="77777777" w:rsidR="00FD54D1" w:rsidRPr="001A20A2"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estimand is appropriate.</w:t>
      </w:r>
    </w:p>
    <w:p w14:paraId="4691596F" w14:textId="77777777" w:rsidR="00FD54D1" w:rsidRPr="001A20A2" w:rsidRDefault="00FD54D1" w:rsidP="00FD54D1">
      <w:pPr>
        <w:pStyle w:val="PlainText"/>
        <w:rPr>
          <w:lang w:val="en-US"/>
        </w:rPr>
      </w:pPr>
    </w:p>
    <w:p w14:paraId="5120CB65" w14:textId="77777777" w:rsidR="00FD54D1" w:rsidRPr="001A20A2"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7227B3E3" w14:textId="77777777" w:rsidR="00FD54D1" w:rsidRPr="001A20A2" w:rsidRDefault="00FD54D1" w:rsidP="00FD54D1">
      <w:pPr>
        <w:pStyle w:val="PlainText"/>
        <w:rPr>
          <w:lang w:val="en-US"/>
        </w:rPr>
      </w:pPr>
    </w:p>
    <w:p w14:paraId="782CEF44" w14:textId="77777777" w:rsidR="00FD54D1" w:rsidRPr="001A20A2"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6EE401CE" w14:textId="77777777" w:rsidR="00FD54D1" w:rsidRPr="001A20A2" w:rsidRDefault="00FD54D1" w:rsidP="00FD54D1">
      <w:pPr>
        <w:pStyle w:val="PlainText"/>
        <w:rPr>
          <w:lang w:val="en-US"/>
        </w:rPr>
      </w:pPr>
    </w:p>
    <w:p w14:paraId="3C2630A6" w14:textId="77777777" w:rsidR="00FD54D1" w:rsidRPr="001A20A2"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i.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77777777" w:rsidR="00FD54D1" w:rsidRPr="001A20A2" w:rsidRDefault="00FD54D1" w:rsidP="00FD54D1">
      <w:pPr>
        <w:pStyle w:val="PlainText"/>
        <w:rPr>
          <w:lang w:val="en-US"/>
        </w:rPr>
      </w:pPr>
    </w:p>
    <w:p w14:paraId="49964470" w14:textId="77777777" w:rsidR="00F040FF" w:rsidRDefault="00F040FF">
      <w:pPr>
        <w:rPr>
          <w:rFonts w:ascii="Calibri" w:hAnsi="Calibri"/>
          <w:szCs w:val="21"/>
          <w:lang w:val="en-US"/>
        </w:rPr>
      </w:pPr>
      <w:r>
        <w:rPr>
          <w:lang w:val="en-US"/>
        </w:rPr>
        <w:br w:type="page"/>
      </w:r>
    </w:p>
    <w:p w14:paraId="27BFC8FB" w14:textId="5B118132" w:rsidR="00FD54D1" w:rsidRPr="001A20A2" w:rsidRDefault="00FD54D1" w:rsidP="00FD54D1">
      <w:pPr>
        <w:pStyle w:val="PlainText"/>
        <w:rPr>
          <w:lang w:val="en-US"/>
        </w:rPr>
      </w:pPr>
      <w:r w:rsidRPr="001A20A2">
        <w:rPr>
          <w:lang w:val="en-US"/>
        </w:rPr>
        <w:lastRenderedPageBreak/>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77777777" w:rsidR="00FD54D1" w:rsidRPr="001A20A2" w:rsidRDefault="00FD54D1" w:rsidP="00FD54D1">
      <w:pPr>
        <w:pStyle w:val="PlainText"/>
        <w:rPr>
          <w:lang w:val="en-US"/>
        </w:rPr>
      </w:pP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 xml:space="preserve">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77777777" w:rsidR="00FD54D1" w:rsidRPr="001A20A2" w:rsidRDefault="00FD54D1" w:rsidP="00FD54D1">
      <w:pPr>
        <w:pStyle w:val="PlainText"/>
        <w:rPr>
          <w:lang w:val="en-US"/>
        </w:rPr>
      </w:pPr>
    </w:p>
    <w:p w14:paraId="4F2658C5" w14:textId="77777777" w:rsidR="00FD54D1" w:rsidRPr="001A20A2"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So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0D286113" w14:textId="77777777" w:rsidR="00FD54D1" w:rsidRPr="001A20A2" w:rsidRDefault="00FD54D1" w:rsidP="00FD54D1">
      <w:pPr>
        <w:pStyle w:val="PlainText"/>
        <w:rPr>
          <w:lang w:val="en-US"/>
        </w:rPr>
      </w:pPr>
    </w:p>
    <w:p w14:paraId="6120D1C5" w14:textId="77777777" w:rsidR="00FD54D1" w:rsidRPr="001A20A2"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431C516D" w14:textId="77777777" w:rsidR="00FD54D1" w:rsidRPr="001A20A2" w:rsidRDefault="00FD54D1" w:rsidP="00FD54D1">
      <w:pPr>
        <w:pStyle w:val="PlainText"/>
        <w:rPr>
          <w:lang w:val="en-US"/>
        </w:rPr>
      </w:pPr>
    </w:p>
    <w:p w14:paraId="306C9ACA" w14:textId="77777777" w:rsidR="00FD54D1" w:rsidRPr="001A20A2" w:rsidRDefault="00FD54D1" w:rsidP="00FD54D1">
      <w:pPr>
        <w:pStyle w:val="PlainText"/>
        <w:rPr>
          <w:lang w:val="en-US"/>
        </w:rPr>
      </w:pPr>
      <w:r w:rsidRPr="001A20A2">
        <w:rPr>
          <w:lang w:val="en-US"/>
        </w:rPr>
        <w:t>‘golden standard’ should say ‘gold standard’</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qgUAxihJmywAAAA="/>
  </w:docVars>
  <w:rsids>
    <w:rsidRoot w:val="00FD54D1"/>
    <w:rsid w:val="001A20A2"/>
    <w:rsid w:val="00AB2CE9"/>
    <w:rsid w:val="00F040FF"/>
    <w:rsid w:val="00FD54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637</Words>
  <Characters>14505</Characters>
  <Application>Microsoft Office Word</Application>
  <DocSecurity>0</DocSecurity>
  <Lines>120</Lines>
  <Paragraphs>34</Paragraphs>
  <ScaleCrop>false</ScaleCrop>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4</cp:revision>
  <dcterms:created xsi:type="dcterms:W3CDTF">2022-06-09T13:53:00Z</dcterms:created>
  <dcterms:modified xsi:type="dcterms:W3CDTF">2022-06-09T13:56:00Z</dcterms:modified>
</cp:coreProperties>
</file>